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ABB96D" w14:textId="67DACE51" w:rsidR="00086656" w:rsidRDefault="002A2538" w:rsidP="002A2538">
      <w:pPr>
        <w:pStyle w:val="Heading1"/>
      </w:pPr>
      <w:bookmarkStart w:id="0" w:name="_GoBack"/>
      <w:bookmarkEnd w:id="0"/>
      <w:r>
        <w:t>Investigating tiling patterns</w:t>
      </w:r>
    </w:p>
    <w:p w14:paraId="5029DDC1" w14:textId="68E326DB" w:rsidR="002A2538" w:rsidRPr="002A2538" w:rsidRDefault="002A2538" w:rsidP="002A2538">
      <w:pPr>
        <w:pStyle w:val="Heading2"/>
      </w:pPr>
      <w:r>
        <w:t>Task 1 - collecting</w:t>
      </w:r>
    </w:p>
    <w:p w14:paraId="5AF5799A" w14:textId="01ED524E" w:rsidR="00493120" w:rsidRDefault="00782DBB">
      <w:pPr>
        <w:rPr>
          <w:rStyle w:val="eop"/>
          <w:color w:val="000000"/>
          <w:shd w:val="clear" w:color="auto" w:fill="FFFFFF"/>
        </w:rPr>
      </w:pPr>
      <w:r>
        <w:rPr>
          <w:rStyle w:val="normaltextrun"/>
          <w:rFonts w:cs="Arial"/>
          <w:color w:val="000000"/>
          <w:shd w:val="clear" w:color="auto" w:fill="FFFFFF"/>
        </w:rPr>
        <w:t>You are to collect photos of as many tiling/paving patterns as possible. You may choose to take photos yourself, or to find pictures in magazines, newspapers or the internet.</w:t>
      </w:r>
      <w:r>
        <w:rPr>
          <w:rStyle w:val="eop"/>
          <w:color w:val="000000"/>
          <w:shd w:val="clear" w:color="auto" w:fill="FFFFFF"/>
        </w:rPr>
        <w:t> </w:t>
      </w:r>
    </w:p>
    <w:p w14:paraId="087B335C" w14:textId="798586C3" w:rsidR="00D40182" w:rsidRDefault="00D40182" w:rsidP="00D40182">
      <w:pPr>
        <w:pStyle w:val="Heading2"/>
      </w:pPr>
      <w:r>
        <w:t>Task 2 – investigating shapes</w:t>
      </w:r>
    </w:p>
    <w:p w14:paraId="128FD74F" w14:textId="6F75C139" w:rsidR="00D40182" w:rsidRDefault="00D40182" w:rsidP="00D40182">
      <w:pPr>
        <w:rPr>
          <w:lang w:eastAsia="zh-CN"/>
        </w:rPr>
      </w:pPr>
      <w:r>
        <w:rPr>
          <w:lang w:eastAsia="zh-CN"/>
        </w:rPr>
        <w:t>For each of your patterns, identify the number and name of the different shapes used in the pattern.</w:t>
      </w:r>
    </w:p>
    <w:p w14:paraId="13828C44" w14:textId="28DC28A6" w:rsidR="00D40182" w:rsidRDefault="00D40182" w:rsidP="00D40182">
      <w:pPr>
        <w:rPr>
          <w:lang w:eastAsia="zh-CN"/>
        </w:rPr>
      </w:pPr>
      <w:r>
        <w:rPr>
          <w:lang w:eastAsia="zh-CN"/>
        </w:rPr>
        <w:t>You may choose to record your results in a table similar to the one below.</w:t>
      </w:r>
    </w:p>
    <w:p w14:paraId="2110242D" w14:textId="77777777" w:rsidR="00D40182" w:rsidRDefault="00D40182" w:rsidP="00D40182">
      <w:pPr>
        <w:rPr>
          <w:lang w:eastAsia="zh-CN"/>
        </w:rPr>
      </w:pPr>
    </w:p>
    <w:tbl>
      <w:tblPr>
        <w:tblStyle w:val="Tableheader"/>
        <w:tblW w:w="0" w:type="auto"/>
        <w:tblLook w:val="04A0" w:firstRow="1" w:lastRow="0" w:firstColumn="1" w:lastColumn="0" w:noHBand="0" w:noVBand="1"/>
      </w:tblPr>
      <w:tblGrid>
        <w:gridCol w:w="4146"/>
        <w:gridCol w:w="2694"/>
        <w:gridCol w:w="2732"/>
      </w:tblGrid>
      <w:tr w:rsidR="00D40182" w14:paraId="30CAA0D6" w14:textId="77777777" w:rsidTr="00D401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207" w:type="dxa"/>
          </w:tcPr>
          <w:p w14:paraId="1B11DF5F" w14:textId="40350273" w:rsidR="00D40182" w:rsidRDefault="00D40182" w:rsidP="00D40182">
            <w:pPr>
              <w:spacing w:before="192" w:after="192"/>
              <w:jc w:val="center"/>
              <w:rPr>
                <w:lang w:eastAsia="zh-CN"/>
              </w:rPr>
            </w:pPr>
            <w:r>
              <w:rPr>
                <w:lang w:eastAsia="zh-CN"/>
              </w:rPr>
              <w:t>Pattern</w:t>
            </w:r>
          </w:p>
        </w:tc>
        <w:tc>
          <w:tcPr>
            <w:tcW w:w="3207" w:type="dxa"/>
          </w:tcPr>
          <w:p w14:paraId="17B2F6E3" w14:textId="350D824F" w:rsidR="00D40182" w:rsidRDefault="00D40182" w:rsidP="00D4018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Number of shapes</w:t>
            </w:r>
          </w:p>
        </w:tc>
        <w:tc>
          <w:tcPr>
            <w:tcW w:w="3208" w:type="dxa"/>
          </w:tcPr>
          <w:p w14:paraId="47B61EDB" w14:textId="53C384C2" w:rsidR="00D40182" w:rsidRDefault="00D40182" w:rsidP="00D4018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Name of shapes</w:t>
            </w:r>
          </w:p>
        </w:tc>
      </w:tr>
      <w:tr w:rsidR="00D40182" w14:paraId="4D09BAEF" w14:textId="77777777" w:rsidTr="00D401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3B625AFC" w14:textId="74BC4840" w:rsidR="00D40182" w:rsidRDefault="00D40182" w:rsidP="00D40182">
            <w:pPr>
              <w:jc w:val="center"/>
              <w:rPr>
                <w:lang w:eastAsia="zh-CN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597EC1DD" wp14:editId="2E3A3461">
                  <wp:extent cx="2489455" cy="1664695"/>
                  <wp:effectExtent l="0" t="0" r="6350" b="0"/>
                  <wp:docPr id="1" name="Picture 1" descr="Background Tiles Tile - Free photo on Pixaba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Background Tiles Tile - Free photo on Pixaba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6706" cy="16762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07" w:type="dxa"/>
          </w:tcPr>
          <w:p w14:paraId="47494F29" w14:textId="09F826F0" w:rsidR="00D40182" w:rsidRDefault="00D40182" w:rsidP="00D401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3208" w:type="dxa"/>
          </w:tcPr>
          <w:p w14:paraId="626EBB06" w14:textId="19E4A3E2" w:rsidR="00D40182" w:rsidRDefault="00D40182" w:rsidP="00D401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Rectangle</w:t>
            </w:r>
          </w:p>
        </w:tc>
      </w:tr>
      <w:tr w:rsidR="00D40182" w14:paraId="73874E85" w14:textId="77777777" w:rsidTr="00D4018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63ACF873" w14:textId="77777777" w:rsidR="00D40182" w:rsidRDefault="00D40182" w:rsidP="00D40182">
            <w:pPr>
              <w:jc w:val="center"/>
              <w:rPr>
                <w:lang w:eastAsia="zh-CN"/>
              </w:rPr>
            </w:pPr>
          </w:p>
        </w:tc>
        <w:tc>
          <w:tcPr>
            <w:tcW w:w="3207" w:type="dxa"/>
          </w:tcPr>
          <w:p w14:paraId="7DC436E7" w14:textId="77777777" w:rsidR="00D40182" w:rsidRDefault="00D40182" w:rsidP="00D4018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208" w:type="dxa"/>
          </w:tcPr>
          <w:p w14:paraId="6B7B4808" w14:textId="77777777" w:rsidR="00D40182" w:rsidRDefault="00D40182" w:rsidP="00D4018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</w:tbl>
    <w:p w14:paraId="1EAB531C" w14:textId="0A291593" w:rsidR="00D40182" w:rsidRDefault="00D40182" w:rsidP="00D40182">
      <w:pPr>
        <w:pStyle w:val="Heading2"/>
      </w:pPr>
      <w:r>
        <w:t>Task 3 – naming patterns</w:t>
      </w:r>
    </w:p>
    <w:p w14:paraId="652D6B9C" w14:textId="52AB7C94" w:rsidR="00D40182" w:rsidRDefault="00D40182" w:rsidP="00D40182">
      <w:pPr>
        <w:rPr>
          <w:lang w:eastAsia="zh-CN"/>
        </w:rPr>
      </w:pPr>
      <w:r>
        <w:rPr>
          <w:lang w:eastAsia="zh-CN"/>
        </w:rPr>
        <w:t>Many common tiling patterns have been given specific names. Add a column to your table above and using the internet, try to find a name for each of your patterns.</w:t>
      </w:r>
    </w:p>
    <w:p w14:paraId="17D712DC" w14:textId="5209476C" w:rsidR="00D40182" w:rsidRPr="00D40182" w:rsidRDefault="00D40182" w:rsidP="00D40182">
      <w:pPr>
        <w:rPr>
          <w:lang w:eastAsia="zh-CN"/>
        </w:rPr>
      </w:pPr>
      <w:r>
        <w:rPr>
          <w:lang w:eastAsia="zh-CN"/>
        </w:rPr>
        <w:t xml:space="preserve">The Bunnings website will get you started: </w:t>
      </w:r>
      <w:hyperlink r:id="rId12" w:history="1">
        <w:r>
          <w:rPr>
            <w:rStyle w:val="Hyperlink"/>
          </w:rPr>
          <w:t>https://www.bunnings.com.au/diy-advice/home-improvement/tiles/10-tile-patterns-you-need-to-know</w:t>
        </w:r>
      </w:hyperlink>
    </w:p>
    <w:sectPr w:rsidR="00D40182" w:rsidRPr="00D40182" w:rsidSect="001A7A7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41D6C4" w14:textId="77777777" w:rsidR="001A7A7B" w:rsidRDefault="001A7A7B">
      <w:r>
        <w:separator/>
      </w:r>
    </w:p>
    <w:p w14:paraId="55D8D579" w14:textId="77777777" w:rsidR="001A7A7B" w:rsidRDefault="001A7A7B"/>
  </w:endnote>
  <w:endnote w:type="continuationSeparator" w:id="0">
    <w:p w14:paraId="788D5FF4" w14:textId="77777777" w:rsidR="001A7A7B" w:rsidRDefault="001A7A7B">
      <w:r>
        <w:continuationSeparator/>
      </w:r>
    </w:p>
    <w:p w14:paraId="62A71856" w14:textId="77777777" w:rsidR="001A7A7B" w:rsidRDefault="001A7A7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554AC8" w14:textId="77777777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1A7A7B">
      <w:rPr>
        <w:noProof/>
      </w:rPr>
      <w:t>2</w:t>
    </w:r>
    <w:r w:rsidRPr="002810D3">
      <w:fldChar w:fldCharType="end"/>
    </w:r>
    <w:r w:rsidRPr="002810D3">
      <w:tab/>
    </w:r>
    <w:r>
      <w:t>Replace with name of documen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63464" w14:textId="04AECFD1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A27DBE">
      <w:rPr>
        <w:noProof/>
      </w:rPr>
      <w:t>Feb-21</w:t>
    </w:r>
    <w:r w:rsidRPr="002810D3">
      <w:fldChar w:fldCharType="end"/>
    </w:r>
    <w:r w:rsidR="001A7A7B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1A7A7B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A8683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7DC6305D" wp14:editId="373A4E9B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A64618" w14:textId="77777777" w:rsidR="001A7A7B" w:rsidRDefault="001A7A7B">
      <w:r>
        <w:separator/>
      </w:r>
    </w:p>
    <w:p w14:paraId="59DBF77C" w14:textId="77777777" w:rsidR="001A7A7B" w:rsidRDefault="001A7A7B"/>
  </w:footnote>
  <w:footnote w:type="continuationSeparator" w:id="0">
    <w:p w14:paraId="5E1D02B1" w14:textId="77777777" w:rsidR="001A7A7B" w:rsidRDefault="001A7A7B">
      <w:r>
        <w:continuationSeparator/>
      </w:r>
    </w:p>
    <w:p w14:paraId="19FD3471" w14:textId="77777777" w:rsidR="001A7A7B" w:rsidRDefault="001A7A7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9B73B9" w14:textId="77777777" w:rsidR="00496D95" w:rsidRDefault="00496D9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254075" w14:textId="77777777" w:rsidR="00496D95" w:rsidRDefault="00496D9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5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7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4"/>
  </w:num>
  <w:num w:numId="2">
    <w:abstractNumId w:val="12"/>
  </w:num>
  <w:num w:numId="3">
    <w:abstractNumId w:val="16"/>
  </w:num>
  <w:num w:numId="4">
    <w:abstractNumId w:val="18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19"/>
  </w:num>
  <w:num w:numId="8">
    <w:abstractNumId w:val="10"/>
  </w:num>
  <w:num w:numId="9">
    <w:abstractNumId w:val="15"/>
  </w:num>
  <w:num w:numId="10">
    <w:abstractNumId w:val="9"/>
  </w:num>
  <w:num w:numId="11">
    <w:abstractNumId w:val="13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0"/>
  </w:num>
  <w:num w:numId="22">
    <w:abstractNumId w:val="17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4"/>
  </w:num>
  <w:num w:numId="32">
    <w:abstractNumId w:val="20"/>
  </w:num>
  <w:num w:numId="33">
    <w:abstractNumId w:val="16"/>
  </w:num>
  <w:num w:numId="34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proofState w:spelling="clean" w:grammar="clean"/>
  <w:defaultTabStop w:val="720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NTAyNTWwMDEztjRQ0lEKTi0uzszPAykwrAUA0Fw0NSwAAAA=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7A7B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2538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96D95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2DBB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27DBE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0182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2E65CA9"/>
  <w14:defaultImageDpi w14:val="330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character" w:customStyle="1" w:styleId="normaltextrun">
    <w:name w:val="normaltextrun"/>
    <w:basedOn w:val="DefaultParagraphFont"/>
    <w:rsid w:val="00782DBB"/>
  </w:style>
  <w:style w:type="character" w:customStyle="1" w:styleId="eop">
    <w:name w:val="eop"/>
    <w:basedOn w:val="DefaultParagraphFont"/>
    <w:rsid w:val="00782D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bunnings.com.au/diy-advice/home-improvement/tiles/10-tile-patterns-you-need-to-know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1480AE8-813C-4681-95FD-FAF8DC7166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FAE21C-3358-4F22-8D77-8E5C50C117C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C423D38-B230-4DB0-8F61-C125560CA370}">
  <ds:schemaRefs>
    <ds:schemaRef ds:uri="http://purl.org/dc/terms/"/>
    <ds:schemaRef ds:uri="http://schemas.openxmlformats.org/package/2006/metadata/core-properties"/>
    <ds:schemaRef ds:uri="02777ac0-bca4-49b9-b304-d2b7eff515d1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33c16299-9e76-4446-b84b-eefe81b91f72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73B4A63A-42C5-452F-A42D-2021A3CF3F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9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93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estigating tiling patterns</dc:title>
  <dc:subject/>
  <dc:creator>Vas Ratusau</dc:creator>
  <cp:keywords>Stage 6</cp:keywords>
  <dc:description/>
  <cp:lastModifiedBy>Vas Ratusau</cp:lastModifiedBy>
  <cp:revision>2</cp:revision>
  <dcterms:created xsi:type="dcterms:W3CDTF">2021-02-15T08:12:00Z</dcterms:created>
  <dcterms:modified xsi:type="dcterms:W3CDTF">2021-02-15T08:1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